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16C58" w14:textId="7CB21929" w:rsidR="001C4710" w:rsidRPr="00CD7D81" w:rsidRDefault="007D43B2" w:rsidP="00FD75D3">
      <w:pPr>
        <w:ind w:left="-993"/>
        <w:rPr>
          <w:b/>
          <w:bCs/>
        </w:rPr>
      </w:pPr>
      <w:r w:rsidRPr="00CD7D81">
        <w:rPr>
          <w:b/>
          <w:bCs/>
        </w:rPr>
        <w:t>Applied Maths and Graphics Functional Checklist for your Graphics Application</w:t>
      </w:r>
    </w:p>
    <w:p w14:paraId="577C24D1" w14:textId="103C86A8" w:rsidR="007D43B2" w:rsidRDefault="00CD7D81" w:rsidP="00FD75D3">
      <w:pPr>
        <w:ind w:left="-993"/>
      </w:pPr>
      <w:r>
        <w:t xml:space="preserve">Name: </w:t>
      </w:r>
      <w:r w:rsidR="00FF641E" w:rsidRPr="00FF641E">
        <w:rPr>
          <w:u w:val="single"/>
        </w:rPr>
        <w:t>Hannah Ashna Jacob</w:t>
      </w:r>
    </w:p>
    <w:p w14:paraId="5B81D033" w14:textId="63550D36"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Mark category, Features or Conf columns</w:t>
      </w:r>
    </w:p>
    <w:tbl>
      <w:tblPr>
        <w:tblStyle w:val="TableGrid"/>
        <w:tblpPr w:leftFromText="180" w:rightFromText="180" w:vertAnchor="page" w:horzAnchor="margin" w:tblpXSpec="center" w:tblpY="3534"/>
        <w:tblW w:w="10873" w:type="dxa"/>
        <w:tblLook w:val="04A0" w:firstRow="1" w:lastRow="0" w:firstColumn="1" w:lastColumn="0" w:noHBand="0" w:noVBand="1"/>
      </w:tblPr>
      <w:tblGrid>
        <w:gridCol w:w="1160"/>
        <w:gridCol w:w="3655"/>
        <w:gridCol w:w="850"/>
        <w:gridCol w:w="4536"/>
        <w:gridCol w:w="672"/>
      </w:tblGrid>
      <w:tr w:rsidR="004C7502" w14:paraId="2C7F8D93" w14:textId="2B6E7A6E" w:rsidTr="004C7502">
        <w:trPr>
          <w:trHeight w:val="606"/>
        </w:trPr>
        <w:tc>
          <w:tcPr>
            <w:tcW w:w="1160" w:type="dxa"/>
            <w:shd w:val="clear" w:color="auto" w:fill="D9D9D9" w:themeFill="background1" w:themeFillShade="D9"/>
          </w:tcPr>
          <w:p w14:paraId="0C18E4FB" w14:textId="77777777" w:rsidR="004C7502" w:rsidRDefault="004C7502" w:rsidP="00CB7BB5">
            <w:r>
              <w:t>Mark Category</w:t>
            </w:r>
          </w:p>
        </w:tc>
        <w:tc>
          <w:tcPr>
            <w:tcW w:w="3655" w:type="dxa"/>
            <w:shd w:val="clear" w:color="auto" w:fill="D9D9D9" w:themeFill="background1" w:themeFillShade="D9"/>
          </w:tcPr>
          <w:p w14:paraId="32153179" w14:textId="77777777" w:rsidR="004C7502" w:rsidRDefault="004C7502" w:rsidP="00CB7BB5">
            <w:r>
              <w:t>Feature category: Images</w:t>
            </w:r>
          </w:p>
        </w:tc>
        <w:tc>
          <w:tcPr>
            <w:tcW w:w="850" w:type="dxa"/>
            <w:shd w:val="clear" w:color="auto" w:fill="D9D9D9" w:themeFill="background1" w:themeFillShade="D9"/>
          </w:tcPr>
          <w:p w14:paraId="7217C2F3" w14:textId="77777777" w:rsidR="004C7502" w:rsidRDefault="004C7502" w:rsidP="00CB7BB5">
            <w:r>
              <w:t>Exists?</w:t>
            </w:r>
          </w:p>
        </w:tc>
        <w:tc>
          <w:tcPr>
            <w:tcW w:w="4536" w:type="dxa"/>
            <w:shd w:val="clear" w:color="auto" w:fill="D9D9D9" w:themeFill="background1" w:themeFillShade="D9"/>
          </w:tcPr>
          <w:p w14:paraId="149ED5DF" w14:textId="77777777" w:rsidR="004C7502" w:rsidRDefault="004C7502" w:rsidP="00CB7BB5">
            <w:r>
              <w:t>Access Tips</w:t>
            </w:r>
          </w:p>
        </w:tc>
        <w:tc>
          <w:tcPr>
            <w:tcW w:w="672" w:type="dxa"/>
            <w:shd w:val="clear" w:color="auto" w:fill="D9D9D9" w:themeFill="background1" w:themeFillShade="D9"/>
          </w:tcPr>
          <w:p w14:paraId="485B8C27" w14:textId="5B2519D0" w:rsidR="004C7502" w:rsidRDefault="004C7502" w:rsidP="00CB7BB5">
            <w:r>
              <w:t>Conf</w:t>
            </w:r>
          </w:p>
        </w:tc>
      </w:tr>
      <w:tr w:rsidR="004C7502" w14:paraId="4013EA23" w14:textId="7B1C84DD" w:rsidTr="004C7502">
        <w:trPr>
          <w:trHeight w:val="606"/>
        </w:trPr>
        <w:tc>
          <w:tcPr>
            <w:tcW w:w="1160" w:type="dxa"/>
          </w:tcPr>
          <w:p w14:paraId="346717C5" w14:textId="77777777" w:rsidR="004C7502" w:rsidRPr="00CD7D81" w:rsidRDefault="004C7502" w:rsidP="00CB7BB5">
            <w:pPr>
              <w:rPr>
                <w:sz w:val="18"/>
                <w:szCs w:val="18"/>
              </w:rPr>
            </w:pPr>
            <w:r w:rsidRPr="00CD7D81">
              <w:rPr>
                <w:sz w:val="18"/>
                <w:szCs w:val="18"/>
              </w:rPr>
              <w:t>3rd- Mid 2.2</w:t>
            </w:r>
          </w:p>
        </w:tc>
        <w:tc>
          <w:tcPr>
            <w:tcW w:w="3655" w:type="dxa"/>
          </w:tcPr>
          <w:p w14:paraId="7207B276" w14:textId="77777777" w:rsidR="004C7502" w:rsidRDefault="004C7502" w:rsidP="00CB7BB5">
            <w:r w:rsidRPr="002F1084">
              <w:t>Load and save image</w:t>
            </w:r>
            <w:r>
              <w:t xml:space="preserve"> from/to file using basic Processing</w:t>
            </w:r>
          </w:p>
        </w:tc>
        <w:tc>
          <w:tcPr>
            <w:tcW w:w="850" w:type="dxa"/>
          </w:tcPr>
          <w:p w14:paraId="2C56472A" w14:textId="7D068357" w:rsidR="004C7502" w:rsidRDefault="00FF641E" w:rsidP="00FF641E">
            <w:pPr>
              <w:jc w:val="center"/>
            </w:pPr>
            <w:r>
              <w:t>X</w:t>
            </w:r>
          </w:p>
        </w:tc>
        <w:tc>
          <w:tcPr>
            <w:tcW w:w="4536" w:type="dxa"/>
          </w:tcPr>
          <w:p w14:paraId="04F4D820" w14:textId="536CF2CA" w:rsidR="004C7502" w:rsidRDefault="00FF641E" w:rsidP="00CB7BB5">
            <w:r>
              <w:t>Use the load file and save file options accordingly to open the dialogue windows to select a file/save a file</w:t>
            </w:r>
          </w:p>
        </w:tc>
        <w:tc>
          <w:tcPr>
            <w:tcW w:w="672" w:type="dxa"/>
          </w:tcPr>
          <w:p w14:paraId="1022042E" w14:textId="77777777" w:rsidR="004C7502" w:rsidRDefault="004C7502" w:rsidP="00CB7BB5"/>
        </w:tc>
      </w:tr>
      <w:tr w:rsidR="004C7502" w14:paraId="79DF9942" w14:textId="04070FCA" w:rsidTr="004C7502">
        <w:trPr>
          <w:trHeight w:val="606"/>
        </w:trPr>
        <w:tc>
          <w:tcPr>
            <w:tcW w:w="1160" w:type="dxa"/>
          </w:tcPr>
          <w:p w14:paraId="570A287D" w14:textId="77777777" w:rsidR="004C7502" w:rsidRPr="00CD7D81" w:rsidRDefault="004C7502" w:rsidP="00CB7BB5">
            <w:pPr>
              <w:rPr>
                <w:sz w:val="18"/>
                <w:szCs w:val="18"/>
              </w:rPr>
            </w:pPr>
            <w:r w:rsidRPr="00CD7D81">
              <w:rPr>
                <w:sz w:val="18"/>
                <w:szCs w:val="18"/>
              </w:rPr>
              <w:t>3rd- Mid 2.2</w:t>
            </w:r>
          </w:p>
        </w:tc>
        <w:tc>
          <w:tcPr>
            <w:tcW w:w="3655" w:type="dxa"/>
          </w:tcPr>
          <w:p w14:paraId="3BC03334" w14:textId="75F934B7" w:rsidR="004C7502" w:rsidRDefault="00EE7885" w:rsidP="00CB7BB5">
            <w:r>
              <w:t>Basic RGB manipulation of image – e.g. c</w:t>
            </w:r>
            <w:r w:rsidR="004C7502">
              <w:t>onvert a colour image to a black-and-white</w:t>
            </w:r>
            <w:r w:rsidR="004C7502" w:rsidRPr="002F1084">
              <w:t xml:space="preserve"> </w:t>
            </w:r>
            <w:r w:rsidR="00566337">
              <w:t>or</w:t>
            </w:r>
            <w:r w:rsidR="004C7502" w:rsidRPr="002F1084">
              <w:t xml:space="preserve"> greyscale versions of the image</w:t>
            </w:r>
          </w:p>
        </w:tc>
        <w:tc>
          <w:tcPr>
            <w:tcW w:w="850" w:type="dxa"/>
          </w:tcPr>
          <w:p w14:paraId="57792C07" w14:textId="7DE9962A" w:rsidR="004C7502" w:rsidRDefault="00FF641E" w:rsidP="00FF641E">
            <w:pPr>
              <w:jc w:val="center"/>
            </w:pPr>
            <w:r>
              <w:t>X</w:t>
            </w:r>
          </w:p>
        </w:tc>
        <w:tc>
          <w:tcPr>
            <w:tcW w:w="4536" w:type="dxa"/>
          </w:tcPr>
          <w:p w14:paraId="5E9AF616" w14:textId="79C41120" w:rsidR="004C7502" w:rsidRDefault="00FF641E" w:rsidP="00CB7BB5">
            <w:r>
              <w:t>Use the filters dropdown menu to select the greyscale option</w:t>
            </w:r>
          </w:p>
        </w:tc>
        <w:tc>
          <w:tcPr>
            <w:tcW w:w="672" w:type="dxa"/>
          </w:tcPr>
          <w:p w14:paraId="1DF558E7" w14:textId="77777777" w:rsidR="004C7502" w:rsidRDefault="004C7502" w:rsidP="00CB7BB5"/>
        </w:tc>
      </w:tr>
      <w:tr w:rsidR="004C7502" w14:paraId="689BA438" w14:textId="68606950" w:rsidTr="004C7502">
        <w:trPr>
          <w:trHeight w:val="631"/>
        </w:trPr>
        <w:tc>
          <w:tcPr>
            <w:tcW w:w="1160" w:type="dxa"/>
          </w:tcPr>
          <w:p w14:paraId="12076F11" w14:textId="77777777" w:rsidR="004C7502" w:rsidRPr="00CD7D81" w:rsidRDefault="004C7502" w:rsidP="00CB7BB5">
            <w:pPr>
              <w:rPr>
                <w:sz w:val="18"/>
                <w:szCs w:val="18"/>
              </w:rPr>
            </w:pPr>
            <w:r w:rsidRPr="00CD7D81">
              <w:rPr>
                <w:sz w:val="18"/>
                <w:szCs w:val="18"/>
              </w:rPr>
              <w:t>Mid 2.2-High 2.1</w:t>
            </w:r>
          </w:p>
        </w:tc>
        <w:tc>
          <w:tcPr>
            <w:tcW w:w="3655" w:type="dxa"/>
          </w:tcPr>
          <w:p w14:paraId="423C9CD8" w14:textId="0FE21AC9" w:rsidR="004C7502" w:rsidRPr="00CD6948" w:rsidRDefault="00814A2D" w:rsidP="00CB7BB5">
            <w:r>
              <w:t>Implement</w:t>
            </w:r>
            <w:r w:rsidR="004C7502" w:rsidRPr="00CD6948">
              <w:t xml:space="preserve"> </w:t>
            </w:r>
            <w:r w:rsidRPr="00CD6948">
              <w:t>Point Functions </w:t>
            </w:r>
            <w:r>
              <w:t>such as brighten/contrast/invert</w:t>
            </w:r>
            <w:r w:rsidR="004C7502" w:rsidRPr="00CD6948">
              <w:t xml:space="preserve"> </w:t>
            </w:r>
            <w:r>
              <w:t>to manipulate image</w:t>
            </w:r>
          </w:p>
          <w:p w14:paraId="2A59D0C1" w14:textId="77777777" w:rsidR="004C7502" w:rsidRDefault="004C7502" w:rsidP="00CB7BB5"/>
        </w:tc>
        <w:tc>
          <w:tcPr>
            <w:tcW w:w="850" w:type="dxa"/>
          </w:tcPr>
          <w:p w14:paraId="52AA3E20" w14:textId="0532C950" w:rsidR="004C7502" w:rsidRDefault="00FF641E" w:rsidP="00FF641E">
            <w:pPr>
              <w:jc w:val="center"/>
            </w:pPr>
            <w:r>
              <w:t>X</w:t>
            </w:r>
          </w:p>
        </w:tc>
        <w:tc>
          <w:tcPr>
            <w:tcW w:w="4536" w:type="dxa"/>
          </w:tcPr>
          <w:p w14:paraId="681E2C70" w14:textId="478297F3" w:rsidR="004C7502" w:rsidRDefault="00FF641E" w:rsidP="00CB7BB5">
            <w:r>
              <w:t xml:space="preserve">Use the brightness and contrast sliders to alter the values for the image. The invert option is within the filter’s dropdown menu, labelled as ‘Negative’. </w:t>
            </w:r>
          </w:p>
        </w:tc>
        <w:tc>
          <w:tcPr>
            <w:tcW w:w="672" w:type="dxa"/>
          </w:tcPr>
          <w:p w14:paraId="55B50245" w14:textId="77777777" w:rsidR="004C7502" w:rsidRDefault="004C7502" w:rsidP="00CB7BB5"/>
        </w:tc>
      </w:tr>
      <w:tr w:rsidR="004C7502" w14:paraId="5191B777" w14:textId="1C24F39A" w:rsidTr="004C7502">
        <w:trPr>
          <w:trHeight w:val="606"/>
        </w:trPr>
        <w:tc>
          <w:tcPr>
            <w:tcW w:w="1160" w:type="dxa"/>
          </w:tcPr>
          <w:p w14:paraId="35F7E8E3" w14:textId="77777777" w:rsidR="004C7502" w:rsidRPr="00CD7D81" w:rsidRDefault="004C7502" w:rsidP="00CB7BB5">
            <w:pPr>
              <w:rPr>
                <w:sz w:val="18"/>
                <w:szCs w:val="18"/>
              </w:rPr>
            </w:pPr>
            <w:r w:rsidRPr="00CD7D81">
              <w:rPr>
                <w:sz w:val="18"/>
                <w:szCs w:val="18"/>
              </w:rPr>
              <w:t>Mid 2.2-High 2.1</w:t>
            </w:r>
          </w:p>
        </w:tc>
        <w:tc>
          <w:tcPr>
            <w:tcW w:w="3655" w:type="dxa"/>
          </w:tcPr>
          <w:p w14:paraId="02AE1F90" w14:textId="77777777" w:rsidR="004C7502" w:rsidRPr="00CD6948" w:rsidRDefault="004C7502" w:rsidP="00CB7BB5">
            <w:r w:rsidRPr="00CD6948">
              <w:t xml:space="preserve">Implement convolution filter to blur, sharpen and find edges </w:t>
            </w:r>
          </w:p>
          <w:p w14:paraId="6CFD9BA5" w14:textId="77777777" w:rsidR="004C7502" w:rsidRDefault="004C7502" w:rsidP="00CB7BB5"/>
        </w:tc>
        <w:tc>
          <w:tcPr>
            <w:tcW w:w="850" w:type="dxa"/>
          </w:tcPr>
          <w:p w14:paraId="5848FBF5" w14:textId="0861C5E0" w:rsidR="004C7502" w:rsidRDefault="00FF641E" w:rsidP="00FF641E">
            <w:pPr>
              <w:jc w:val="center"/>
            </w:pPr>
            <w:r>
              <w:t>X</w:t>
            </w:r>
          </w:p>
        </w:tc>
        <w:tc>
          <w:tcPr>
            <w:tcW w:w="4536" w:type="dxa"/>
          </w:tcPr>
          <w:p w14:paraId="02F6CFE2" w14:textId="64B1B457" w:rsidR="004C7502" w:rsidRDefault="00FF641E" w:rsidP="00CB7BB5">
            <w:r>
              <w:t>Use the filters dropdown menu to select the different filter options</w:t>
            </w:r>
          </w:p>
        </w:tc>
        <w:tc>
          <w:tcPr>
            <w:tcW w:w="672" w:type="dxa"/>
          </w:tcPr>
          <w:p w14:paraId="50A208F3" w14:textId="77777777" w:rsidR="004C7502" w:rsidRDefault="004C7502" w:rsidP="00CB7BB5"/>
        </w:tc>
      </w:tr>
      <w:tr w:rsidR="00814A2D" w14:paraId="42C1FE20" w14:textId="77777777" w:rsidTr="004C7502">
        <w:trPr>
          <w:trHeight w:val="606"/>
        </w:trPr>
        <w:tc>
          <w:tcPr>
            <w:tcW w:w="1160" w:type="dxa"/>
          </w:tcPr>
          <w:p w14:paraId="4382856D" w14:textId="2C853882" w:rsidR="00814A2D" w:rsidRPr="00CD7D81" w:rsidRDefault="00814A2D" w:rsidP="00CB7BB5">
            <w:pPr>
              <w:rPr>
                <w:sz w:val="18"/>
                <w:szCs w:val="18"/>
              </w:rPr>
            </w:pPr>
            <w:r>
              <w:rPr>
                <w:sz w:val="18"/>
                <w:szCs w:val="18"/>
              </w:rPr>
              <w:t>Mid 2.2- High 2.1</w:t>
            </w:r>
          </w:p>
        </w:tc>
        <w:tc>
          <w:tcPr>
            <w:tcW w:w="3655" w:type="dxa"/>
          </w:tcPr>
          <w:p w14:paraId="01457E91" w14:textId="4F358C89" w:rsidR="00814A2D" w:rsidRPr="00CD6948" w:rsidRDefault="00814A2D" w:rsidP="00CB7BB5">
            <w:r>
              <w:t>Implement “Undo” feature, to return image to its original state without a re-load</w:t>
            </w:r>
          </w:p>
        </w:tc>
        <w:tc>
          <w:tcPr>
            <w:tcW w:w="850" w:type="dxa"/>
          </w:tcPr>
          <w:p w14:paraId="62153D97" w14:textId="29F0E49D" w:rsidR="00814A2D" w:rsidRDefault="00FF641E" w:rsidP="00FF641E">
            <w:pPr>
              <w:jc w:val="center"/>
            </w:pPr>
            <w:r>
              <w:t>X</w:t>
            </w:r>
          </w:p>
        </w:tc>
        <w:tc>
          <w:tcPr>
            <w:tcW w:w="4536" w:type="dxa"/>
          </w:tcPr>
          <w:p w14:paraId="63E8BD8B" w14:textId="2142BB7C" w:rsidR="00814A2D" w:rsidRDefault="00FF641E" w:rsidP="00CB7BB5">
            <w:r>
              <w:t>Click the reset</w:t>
            </w:r>
            <w:r w:rsidR="00C31FCC">
              <w:t xml:space="preserve"> image</w:t>
            </w:r>
            <w:r>
              <w:t xml:space="preserve"> button to revert the image back to its original state </w:t>
            </w:r>
          </w:p>
        </w:tc>
        <w:tc>
          <w:tcPr>
            <w:tcW w:w="672" w:type="dxa"/>
          </w:tcPr>
          <w:p w14:paraId="72BC742E" w14:textId="77777777" w:rsidR="00814A2D" w:rsidRDefault="00814A2D" w:rsidP="00CB7BB5"/>
        </w:tc>
      </w:tr>
      <w:tr w:rsidR="004C7502" w14:paraId="735E65F3" w14:textId="733E4058" w:rsidTr="004C7502">
        <w:trPr>
          <w:trHeight w:val="606"/>
        </w:trPr>
        <w:tc>
          <w:tcPr>
            <w:tcW w:w="1160" w:type="dxa"/>
          </w:tcPr>
          <w:p w14:paraId="5E382A12" w14:textId="749A3CF5" w:rsidR="004C7502" w:rsidRPr="00CD7D81" w:rsidRDefault="00814A2D" w:rsidP="00CB7BB5">
            <w:pPr>
              <w:rPr>
                <w:sz w:val="18"/>
                <w:szCs w:val="18"/>
              </w:rPr>
            </w:pPr>
            <w:r>
              <w:rPr>
                <w:sz w:val="18"/>
                <w:szCs w:val="18"/>
              </w:rPr>
              <w:t>1st</w:t>
            </w:r>
          </w:p>
        </w:tc>
        <w:tc>
          <w:tcPr>
            <w:tcW w:w="3655" w:type="dxa"/>
          </w:tcPr>
          <w:p w14:paraId="07DD574F" w14:textId="7F513DBB" w:rsidR="004C7502" w:rsidRDefault="00814A2D" w:rsidP="00814A2D">
            <w:r>
              <w:t xml:space="preserve">Implement image as a “live” object (Can have multiple images, each can be selected for process, </w:t>
            </w:r>
            <w:r w:rsidR="00492F00">
              <w:t>moved,</w:t>
            </w:r>
            <w:r>
              <w:t xml:space="preserve"> and deleted)</w:t>
            </w:r>
          </w:p>
        </w:tc>
        <w:tc>
          <w:tcPr>
            <w:tcW w:w="850" w:type="dxa"/>
          </w:tcPr>
          <w:p w14:paraId="516B1A62" w14:textId="13C51655" w:rsidR="004C7502" w:rsidRDefault="002E17A4" w:rsidP="00FF641E">
            <w:pPr>
              <w:jc w:val="center"/>
            </w:pPr>
            <w:r>
              <w:t>X</w:t>
            </w:r>
          </w:p>
        </w:tc>
        <w:tc>
          <w:tcPr>
            <w:tcW w:w="4536" w:type="dxa"/>
          </w:tcPr>
          <w:p w14:paraId="5D04A8E2" w14:textId="674BD4ED" w:rsidR="007D2306" w:rsidRDefault="007D2306" w:rsidP="00CB7BB5">
            <w:r>
              <w:t xml:space="preserve">Using the load image </w:t>
            </w:r>
            <w:r w:rsidR="00492F00">
              <w:t>button,</w:t>
            </w:r>
            <w:r>
              <w:t xml:space="preserve"> a user can load in multiple images onto the canvas.</w:t>
            </w:r>
          </w:p>
          <w:p w14:paraId="14E013A5" w14:textId="77A11AAD" w:rsidR="004C7502" w:rsidRDefault="007D2306" w:rsidP="00CB7BB5">
            <w:r>
              <w:t>Then</w:t>
            </w:r>
            <w:r w:rsidR="002E17A4">
              <w:t xml:space="preserve"> us</w:t>
            </w:r>
            <w:r>
              <w:t xml:space="preserve">ing </w:t>
            </w:r>
            <w:r w:rsidR="002E17A4">
              <w:t>the select tool to select an image or multiple, choose the move or delete options to either move the image around the canvas or delete it from the canvas.</w:t>
            </w:r>
          </w:p>
        </w:tc>
        <w:tc>
          <w:tcPr>
            <w:tcW w:w="672" w:type="dxa"/>
          </w:tcPr>
          <w:p w14:paraId="363769A7" w14:textId="77777777" w:rsidR="004C7502" w:rsidRDefault="004C7502" w:rsidP="00CB7BB5"/>
        </w:tc>
      </w:tr>
      <w:tr w:rsidR="004C7502" w14:paraId="2AE797EA" w14:textId="06DD04E9" w:rsidTr="004C7502">
        <w:trPr>
          <w:trHeight w:val="606"/>
        </w:trPr>
        <w:tc>
          <w:tcPr>
            <w:tcW w:w="1160" w:type="dxa"/>
            <w:shd w:val="clear" w:color="auto" w:fill="D9D9D9" w:themeFill="background1" w:themeFillShade="D9"/>
          </w:tcPr>
          <w:p w14:paraId="077A0049" w14:textId="77777777" w:rsidR="004C7502" w:rsidRPr="00CD7D81" w:rsidRDefault="004C7502" w:rsidP="00CB7BB5">
            <w:pPr>
              <w:rPr>
                <w:sz w:val="18"/>
                <w:szCs w:val="18"/>
              </w:rPr>
            </w:pPr>
          </w:p>
        </w:tc>
        <w:tc>
          <w:tcPr>
            <w:tcW w:w="3655" w:type="dxa"/>
            <w:shd w:val="clear" w:color="auto" w:fill="D9D9D9" w:themeFill="background1" w:themeFillShade="D9"/>
          </w:tcPr>
          <w:p w14:paraId="6E699E4C" w14:textId="77777777" w:rsidR="004C7502" w:rsidRDefault="004C7502" w:rsidP="00CB7BB5">
            <w:r>
              <w:t>Feature category: Drawing Shapes</w:t>
            </w:r>
          </w:p>
        </w:tc>
        <w:tc>
          <w:tcPr>
            <w:tcW w:w="850" w:type="dxa"/>
            <w:shd w:val="clear" w:color="auto" w:fill="D9D9D9" w:themeFill="background1" w:themeFillShade="D9"/>
          </w:tcPr>
          <w:p w14:paraId="64EAC923" w14:textId="77777777" w:rsidR="004C7502" w:rsidRDefault="004C7502" w:rsidP="00FF641E">
            <w:pPr>
              <w:jc w:val="center"/>
            </w:pPr>
          </w:p>
        </w:tc>
        <w:tc>
          <w:tcPr>
            <w:tcW w:w="4536" w:type="dxa"/>
            <w:shd w:val="clear" w:color="auto" w:fill="D9D9D9" w:themeFill="background1" w:themeFillShade="D9"/>
          </w:tcPr>
          <w:p w14:paraId="1E33238D" w14:textId="77777777" w:rsidR="004C7502" w:rsidRDefault="004C7502" w:rsidP="00CB7BB5"/>
        </w:tc>
        <w:tc>
          <w:tcPr>
            <w:tcW w:w="672" w:type="dxa"/>
            <w:shd w:val="clear" w:color="auto" w:fill="D9D9D9" w:themeFill="background1" w:themeFillShade="D9"/>
          </w:tcPr>
          <w:p w14:paraId="68121EEE" w14:textId="77777777" w:rsidR="004C7502" w:rsidRDefault="004C7502" w:rsidP="00CB7BB5"/>
        </w:tc>
      </w:tr>
      <w:tr w:rsidR="004C7502" w14:paraId="142675E8" w14:textId="1A398AD2" w:rsidTr="004C7502">
        <w:trPr>
          <w:trHeight w:val="606"/>
        </w:trPr>
        <w:tc>
          <w:tcPr>
            <w:tcW w:w="1160" w:type="dxa"/>
          </w:tcPr>
          <w:p w14:paraId="11BBAE9F" w14:textId="77777777" w:rsidR="004C7502" w:rsidRPr="00CD7D81" w:rsidRDefault="004C7502" w:rsidP="00CB7BB5">
            <w:pPr>
              <w:rPr>
                <w:sz w:val="18"/>
                <w:szCs w:val="18"/>
              </w:rPr>
            </w:pPr>
            <w:r w:rsidRPr="00CD7D81">
              <w:rPr>
                <w:sz w:val="18"/>
                <w:szCs w:val="18"/>
              </w:rPr>
              <w:t>3rd- Mid 2.2</w:t>
            </w:r>
          </w:p>
        </w:tc>
        <w:tc>
          <w:tcPr>
            <w:tcW w:w="3655" w:type="dxa"/>
          </w:tcPr>
          <w:p w14:paraId="33F6DF26" w14:textId="56BF1184" w:rsidR="004C7502" w:rsidRDefault="004C7502" w:rsidP="00E30BFE">
            <w:r>
              <w:t xml:space="preserve">Drawing “dead” shapes (which cannot be further manipulated) via </w:t>
            </w:r>
            <w:r w:rsidRPr="00C86AB9">
              <w:t>a single mouse click to place the shape.</w:t>
            </w:r>
            <w:r w:rsidR="00E30BFE">
              <w:t xml:space="preserve"> More marks for drag to size shape.</w:t>
            </w:r>
          </w:p>
        </w:tc>
        <w:tc>
          <w:tcPr>
            <w:tcW w:w="850" w:type="dxa"/>
          </w:tcPr>
          <w:p w14:paraId="20DB81FC" w14:textId="67171053" w:rsidR="004C7502" w:rsidRDefault="00CA7397" w:rsidP="00FF641E">
            <w:pPr>
              <w:jc w:val="center"/>
            </w:pPr>
            <w:r>
              <w:t>X</w:t>
            </w:r>
          </w:p>
        </w:tc>
        <w:tc>
          <w:tcPr>
            <w:tcW w:w="4536" w:type="dxa"/>
          </w:tcPr>
          <w:p w14:paraId="20165779" w14:textId="3DE099E6" w:rsidR="004C7502" w:rsidRDefault="003C4995" w:rsidP="00CB7BB5">
            <w:r>
              <w:t xml:space="preserve">Pick between any of the shapes beneath the ‘Shapes:’ section and click, </w:t>
            </w:r>
            <w:r w:rsidR="00980999">
              <w:t>drag,</w:t>
            </w:r>
            <w:r>
              <w:t xml:space="preserve"> and release within the canvas area to create a shape.</w:t>
            </w:r>
          </w:p>
        </w:tc>
        <w:tc>
          <w:tcPr>
            <w:tcW w:w="672" w:type="dxa"/>
          </w:tcPr>
          <w:p w14:paraId="2C8F6585" w14:textId="77777777" w:rsidR="004C7502" w:rsidRDefault="004C7502" w:rsidP="00CB7BB5"/>
        </w:tc>
      </w:tr>
      <w:tr w:rsidR="004C7502" w14:paraId="73F57EAD" w14:textId="20FBBCCD" w:rsidTr="004C7502">
        <w:trPr>
          <w:trHeight w:val="606"/>
        </w:trPr>
        <w:tc>
          <w:tcPr>
            <w:tcW w:w="1160" w:type="dxa"/>
          </w:tcPr>
          <w:p w14:paraId="4BF8964B" w14:textId="77777777" w:rsidR="004C7502" w:rsidRPr="00CD7D81" w:rsidRDefault="004C7502" w:rsidP="00CB7BB5">
            <w:pPr>
              <w:rPr>
                <w:sz w:val="18"/>
                <w:szCs w:val="18"/>
              </w:rPr>
            </w:pPr>
            <w:r w:rsidRPr="00CD7D81">
              <w:rPr>
                <w:sz w:val="18"/>
                <w:szCs w:val="18"/>
              </w:rPr>
              <w:t>Mid 2.2-High 2.1</w:t>
            </w:r>
          </w:p>
        </w:tc>
        <w:tc>
          <w:tcPr>
            <w:tcW w:w="3655" w:type="dxa"/>
          </w:tcPr>
          <w:p w14:paraId="20791863" w14:textId="2F53FEFF" w:rsidR="004C7502" w:rsidRPr="00CB7BB5" w:rsidRDefault="006443D4" w:rsidP="00CD7D81">
            <w:r>
              <w:t>Implementing a “Drawing List” to show many shapes simultaneously</w:t>
            </w:r>
            <w:r w:rsidR="00D060E0">
              <w:t>.</w:t>
            </w:r>
          </w:p>
          <w:p w14:paraId="60A948C8" w14:textId="38B9CEF0" w:rsidR="004C7502" w:rsidRPr="00C86AB9" w:rsidRDefault="00D060E0" w:rsidP="00CB7BB5">
            <w:r>
              <w:t>I.e. Achieve “live shapes”</w:t>
            </w:r>
          </w:p>
        </w:tc>
        <w:tc>
          <w:tcPr>
            <w:tcW w:w="850" w:type="dxa"/>
          </w:tcPr>
          <w:p w14:paraId="595A110C" w14:textId="7ADA388F" w:rsidR="004C7502" w:rsidRDefault="00CA7397" w:rsidP="00FF641E">
            <w:pPr>
              <w:jc w:val="center"/>
            </w:pPr>
            <w:r>
              <w:t>X</w:t>
            </w:r>
          </w:p>
        </w:tc>
        <w:tc>
          <w:tcPr>
            <w:tcW w:w="4536" w:type="dxa"/>
          </w:tcPr>
          <w:p w14:paraId="6F4CE4E1" w14:textId="08308AB3" w:rsidR="004C7502" w:rsidRDefault="003C4995" w:rsidP="00CB7BB5">
            <w:r>
              <w:t>Repeat the step mentioned above several times to create multiple shapes within the canvas space.</w:t>
            </w:r>
          </w:p>
        </w:tc>
        <w:tc>
          <w:tcPr>
            <w:tcW w:w="672" w:type="dxa"/>
          </w:tcPr>
          <w:p w14:paraId="7486D159" w14:textId="77777777" w:rsidR="004C7502" w:rsidRDefault="004C7502" w:rsidP="00CB7BB5"/>
        </w:tc>
      </w:tr>
      <w:tr w:rsidR="004C7502" w14:paraId="5B1B3B9E" w14:textId="731A2B1B" w:rsidTr="004C7502">
        <w:trPr>
          <w:trHeight w:val="606"/>
        </w:trPr>
        <w:tc>
          <w:tcPr>
            <w:tcW w:w="1160" w:type="dxa"/>
          </w:tcPr>
          <w:p w14:paraId="2C09A544" w14:textId="03E2E442" w:rsidR="004C7502" w:rsidRPr="00CD7D81" w:rsidRDefault="004C7502" w:rsidP="00CB7BB5">
            <w:pPr>
              <w:rPr>
                <w:sz w:val="18"/>
                <w:szCs w:val="18"/>
              </w:rPr>
            </w:pPr>
            <w:r w:rsidRPr="00CD7D81">
              <w:rPr>
                <w:sz w:val="18"/>
                <w:szCs w:val="18"/>
              </w:rPr>
              <w:t>Mid 2.2-High 2.1</w:t>
            </w:r>
          </w:p>
        </w:tc>
        <w:tc>
          <w:tcPr>
            <w:tcW w:w="3655" w:type="dxa"/>
          </w:tcPr>
          <w:p w14:paraId="0915E345" w14:textId="35A88AFF" w:rsidR="004C7502" w:rsidRPr="00C86AB9" w:rsidRDefault="004C7502" w:rsidP="00CB7BB5">
            <w:r>
              <w:t xml:space="preserve">“Live shapes” </w:t>
            </w:r>
            <w:r w:rsidR="00CE6776">
              <w:t>–</w:t>
            </w:r>
            <w:r>
              <w:t xml:space="preserve"> </w:t>
            </w:r>
            <w:r w:rsidR="00CE6776">
              <w:t xml:space="preserve">3 or more different shapes (line, </w:t>
            </w:r>
            <w:proofErr w:type="spellStart"/>
            <w:r w:rsidR="00CE6776">
              <w:t>rect</w:t>
            </w:r>
            <w:proofErr w:type="spellEnd"/>
            <w:r w:rsidR="00CE6776">
              <w:t>, ellipse +++)</w:t>
            </w:r>
          </w:p>
        </w:tc>
        <w:tc>
          <w:tcPr>
            <w:tcW w:w="850" w:type="dxa"/>
          </w:tcPr>
          <w:p w14:paraId="27BC7F12" w14:textId="20B8C22F" w:rsidR="004C7502" w:rsidRDefault="00CA7397" w:rsidP="00FF641E">
            <w:pPr>
              <w:jc w:val="center"/>
            </w:pPr>
            <w:r>
              <w:t>X</w:t>
            </w:r>
          </w:p>
        </w:tc>
        <w:tc>
          <w:tcPr>
            <w:tcW w:w="4536" w:type="dxa"/>
          </w:tcPr>
          <w:p w14:paraId="0563A771" w14:textId="071F579D" w:rsidR="004C7502" w:rsidRDefault="003C4995" w:rsidP="00CB7BB5">
            <w:r>
              <w:t xml:space="preserve">There are three different shape options, rectangles, </w:t>
            </w:r>
            <w:r w:rsidR="00624CBA">
              <w:t>lines,</w:t>
            </w:r>
            <w:r>
              <w:t xml:space="preserve"> and ellipses</w:t>
            </w:r>
          </w:p>
        </w:tc>
        <w:tc>
          <w:tcPr>
            <w:tcW w:w="672" w:type="dxa"/>
          </w:tcPr>
          <w:p w14:paraId="4DF49AAD" w14:textId="77777777" w:rsidR="004C7502" w:rsidRDefault="004C7502" w:rsidP="00CB7BB5"/>
        </w:tc>
      </w:tr>
      <w:tr w:rsidR="004C7502" w14:paraId="23DB6859" w14:textId="3BDEC008" w:rsidTr="004C7502">
        <w:trPr>
          <w:trHeight w:val="606"/>
        </w:trPr>
        <w:tc>
          <w:tcPr>
            <w:tcW w:w="1160" w:type="dxa"/>
          </w:tcPr>
          <w:p w14:paraId="3ECB04A0" w14:textId="325B7139" w:rsidR="004C7502" w:rsidRPr="00CD7D81" w:rsidRDefault="004C7502" w:rsidP="00CB7BB5">
            <w:pPr>
              <w:rPr>
                <w:sz w:val="18"/>
                <w:szCs w:val="18"/>
              </w:rPr>
            </w:pPr>
            <w:r w:rsidRPr="00CD7D81">
              <w:rPr>
                <w:sz w:val="18"/>
                <w:szCs w:val="18"/>
              </w:rPr>
              <w:t>Mid 2.2-High 2.1</w:t>
            </w:r>
          </w:p>
        </w:tc>
        <w:tc>
          <w:tcPr>
            <w:tcW w:w="3655" w:type="dxa"/>
          </w:tcPr>
          <w:p w14:paraId="0D7D3B01" w14:textId="08FC51EE" w:rsidR="004C7502" w:rsidRPr="00C86AB9" w:rsidRDefault="004C7502" w:rsidP="00CB7BB5">
            <w:r>
              <w:t xml:space="preserve">“Live shapes” </w:t>
            </w:r>
            <w:r w:rsidR="00CE6776">
              <w:t>–</w:t>
            </w:r>
            <w:r>
              <w:t xml:space="preserve"> </w:t>
            </w:r>
            <w:r w:rsidR="00CE6776">
              <w:t>Selecting and Deleting</w:t>
            </w:r>
          </w:p>
        </w:tc>
        <w:tc>
          <w:tcPr>
            <w:tcW w:w="850" w:type="dxa"/>
          </w:tcPr>
          <w:p w14:paraId="184D56C7" w14:textId="6AFE3ED7" w:rsidR="004C7502" w:rsidRDefault="00CA7397" w:rsidP="00FF641E">
            <w:pPr>
              <w:jc w:val="center"/>
            </w:pPr>
            <w:r>
              <w:t>X</w:t>
            </w:r>
          </w:p>
        </w:tc>
        <w:tc>
          <w:tcPr>
            <w:tcW w:w="4536" w:type="dxa"/>
          </w:tcPr>
          <w:p w14:paraId="6A06D9B8" w14:textId="73A08DB9" w:rsidR="004C7502" w:rsidRDefault="003C4995" w:rsidP="00CB7BB5">
            <w:r>
              <w:t>Select the desired shape by clicking on the select button then clicking on the chosen shape, the shape will change colour. To delete a selected shape, simply click the delete button</w:t>
            </w:r>
            <w:r w:rsidR="001C3AC6">
              <w:t xml:space="preserve"> and all selected shapes will be removed.</w:t>
            </w:r>
            <w:r w:rsidR="00AF7BD8">
              <w:br/>
            </w:r>
            <w:r w:rsidR="00AF7BD8">
              <w:br/>
              <w:t>Alternatively, use the reset button in the shapes category to reset the drawing list.</w:t>
            </w:r>
          </w:p>
        </w:tc>
        <w:tc>
          <w:tcPr>
            <w:tcW w:w="672" w:type="dxa"/>
          </w:tcPr>
          <w:p w14:paraId="6B79BCEF" w14:textId="77777777" w:rsidR="004C7502" w:rsidRDefault="004C7502" w:rsidP="00CB7BB5"/>
        </w:tc>
      </w:tr>
      <w:tr w:rsidR="004C7502" w14:paraId="15A523BE" w14:textId="38520859" w:rsidTr="004C7502">
        <w:trPr>
          <w:trHeight w:val="606"/>
        </w:trPr>
        <w:tc>
          <w:tcPr>
            <w:tcW w:w="1160" w:type="dxa"/>
          </w:tcPr>
          <w:p w14:paraId="333EE584" w14:textId="791368DA" w:rsidR="004C7502" w:rsidRPr="00CD7D81" w:rsidRDefault="004C7502" w:rsidP="00CB7BB5">
            <w:pPr>
              <w:rPr>
                <w:sz w:val="18"/>
                <w:szCs w:val="18"/>
              </w:rPr>
            </w:pPr>
            <w:r w:rsidRPr="00CD7D81">
              <w:rPr>
                <w:sz w:val="18"/>
                <w:szCs w:val="18"/>
              </w:rPr>
              <w:t>Mid 2.2-High 2.1</w:t>
            </w:r>
          </w:p>
        </w:tc>
        <w:tc>
          <w:tcPr>
            <w:tcW w:w="3655" w:type="dxa"/>
          </w:tcPr>
          <w:p w14:paraId="0EF7C1DD" w14:textId="5DBEE41E" w:rsidR="004C7502" w:rsidRDefault="004C7502" w:rsidP="00D1385D">
            <w:r>
              <w:t xml:space="preserve">“Live shapes” - </w:t>
            </w:r>
            <w:r w:rsidRPr="00D1385D">
              <w:t>Set Fill colour</w:t>
            </w:r>
            <w:r w:rsidR="00CE6776">
              <w:t>, line colour and</w:t>
            </w:r>
            <w:r w:rsidR="00C03D0F">
              <w:t>/or</w:t>
            </w:r>
            <w:r w:rsidR="00CE6776">
              <w:t xml:space="preserve"> line-weight</w:t>
            </w:r>
          </w:p>
        </w:tc>
        <w:tc>
          <w:tcPr>
            <w:tcW w:w="850" w:type="dxa"/>
          </w:tcPr>
          <w:p w14:paraId="51D4E4A5" w14:textId="0E6B6B16" w:rsidR="004C7502" w:rsidRDefault="00A60100" w:rsidP="00FF641E">
            <w:pPr>
              <w:jc w:val="center"/>
            </w:pPr>
            <w:r>
              <w:t>X</w:t>
            </w:r>
          </w:p>
        </w:tc>
        <w:tc>
          <w:tcPr>
            <w:tcW w:w="4536" w:type="dxa"/>
          </w:tcPr>
          <w:p w14:paraId="6F5471F8" w14:textId="1EB971AB" w:rsidR="004C7502" w:rsidRDefault="003C4995" w:rsidP="00CB7BB5">
            <w:r>
              <w:t>Use the RGB knobs labelled stroke and fill by simply moving each handle to the desired position</w:t>
            </w:r>
            <w:r w:rsidR="001070ED">
              <w:t xml:space="preserve"> then draw a shape</w:t>
            </w:r>
            <w:r>
              <w:t xml:space="preserve">. To change the stroke weight, use the stroke thickness slider to </w:t>
            </w:r>
            <w:r>
              <w:lastRenderedPageBreak/>
              <w:t xml:space="preserve">increase or decrease the thickness </w:t>
            </w:r>
            <w:r w:rsidR="001070ED">
              <w:t>then draw a shape.</w:t>
            </w:r>
          </w:p>
        </w:tc>
        <w:tc>
          <w:tcPr>
            <w:tcW w:w="672" w:type="dxa"/>
          </w:tcPr>
          <w:p w14:paraId="3E170AFC" w14:textId="77777777" w:rsidR="004C7502" w:rsidRDefault="004C7502" w:rsidP="00CB7BB5"/>
        </w:tc>
      </w:tr>
      <w:tr w:rsidR="004C7502" w14:paraId="4C3CF4C7" w14:textId="2217A635" w:rsidTr="004C7502">
        <w:trPr>
          <w:trHeight w:val="606"/>
        </w:trPr>
        <w:tc>
          <w:tcPr>
            <w:tcW w:w="1160" w:type="dxa"/>
          </w:tcPr>
          <w:p w14:paraId="17D9BD58" w14:textId="1B6F9CC4" w:rsidR="004C7502" w:rsidRPr="00CD7D81" w:rsidRDefault="004C7502" w:rsidP="00CB7BB5">
            <w:pPr>
              <w:rPr>
                <w:sz w:val="18"/>
                <w:szCs w:val="18"/>
              </w:rPr>
            </w:pPr>
            <w:r w:rsidRPr="00CD7D81">
              <w:rPr>
                <w:sz w:val="18"/>
                <w:szCs w:val="18"/>
              </w:rPr>
              <w:t>1st</w:t>
            </w:r>
          </w:p>
        </w:tc>
        <w:tc>
          <w:tcPr>
            <w:tcW w:w="3655" w:type="dxa"/>
          </w:tcPr>
          <w:p w14:paraId="00C4B224" w14:textId="77777777" w:rsidR="004C7502" w:rsidRPr="00D1385D" w:rsidRDefault="004C7502" w:rsidP="00D1385D">
            <w:r w:rsidRPr="00D1385D">
              <w:t>Moving a previously drawn shape with the mouse</w:t>
            </w:r>
          </w:p>
          <w:p w14:paraId="1741907E" w14:textId="77777777" w:rsidR="004C7502" w:rsidRDefault="004C7502" w:rsidP="00CB7BB5"/>
        </w:tc>
        <w:tc>
          <w:tcPr>
            <w:tcW w:w="850" w:type="dxa"/>
          </w:tcPr>
          <w:p w14:paraId="4950FC1A" w14:textId="7F8F7129" w:rsidR="004C7502" w:rsidRDefault="00A726AF" w:rsidP="00FF641E">
            <w:pPr>
              <w:jc w:val="center"/>
            </w:pPr>
            <w:r>
              <w:t>X</w:t>
            </w:r>
          </w:p>
        </w:tc>
        <w:tc>
          <w:tcPr>
            <w:tcW w:w="4536" w:type="dxa"/>
          </w:tcPr>
          <w:p w14:paraId="42E4527A" w14:textId="64BD16BE" w:rsidR="004C7502" w:rsidRDefault="00A726AF" w:rsidP="00CB7BB5">
            <w:r>
              <w:t>First select a shape to move then click on the move button and begin dragged the shape within the canvas space to move it around.</w:t>
            </w:r>
          </w:p>
        </w:tc>
        <w:tc>
          <w:tcPr>
            <w:tcW w:w="672" w:type="dxa"/>
          </w:tcPr>
          <w:p w14:paraId="0050095D" w14:textId="77777777" w:rsidR="004C7502" w:rsidRDefault="004C7502" w:rsidP="00CB7BB5"/>
        </w:tc>
      </w:tr>
      <w:tr w:rsidR="004C7502" w14:paraId="3D884632" w14:textId="559F563E" w:rsidTr="004C7502">
        <w:trPr>
          <w:trHeight w:val="606"/>
        </w:trPr>
        <w:tc>
          <w:tcPr>
            <w:tcW w:w="1160" w:type="dxa"/>
          </w:tcPr>
          <w:p w14:paraId="1B508315" w14:textId="16376CA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7AC18E73" w14:textId="58FF8638" w:rsidR="004C7502" w:rsidRPr="00D1385D" w:rsidRDefault="004C7502" w:rsidP="008D3C25">
            <w:r w:rsidRPr="00D1385D">
              <w:t>Draw open polyline with mous</w:t>
            </w:r>
            <w:r w:rsidR="008D3C25">
              <w:t>e</w:t>
            </w:r>
          </w:p>
        </w:tc>
        <w:tc>
          <w:tcPr>
            <w:tcW w:w="850" w:type="dxa"/>
          </w:tcPr>
          <w:p w14:paraId="6E82B91A" w14:textId="6DC4D299" w:rsidR="004C7502" w:rsidRDefault="007D536D" w:rsidP="00FF641E">
            <w:pPr>
              <w:jc w:val="center"/>
            </w:pPr>
            <w:r>
              <w:t>X</w:t>
            </w:r>
          </w:p>
        </w:tc>
        <w:tc>
          <w:tcPr>
            <w:tcW w:w="4536" w:type="dxa"/>
          </w:tcPr>
          <w:p w14:paraId="280406DE" w14:textId="42656E27" w:rsidR="004C7502" w:rsidRDefault="007D536D" w:rsidP="00CB7BB5">
            <w:r>
              <w:t>First select the polyline option then begin by clicking on the canvas and dragging, once your mouse is over your ideal point, press any key on the keyboard to select that point. Then continue dragging and pressing keys to select other points. Once done, simply release the mouse button.</w:t>
            </w:r>
          </w:p>
        </w:tc>
        <w:tc>
          <w:tcPr>
            <w:tcW w:w="672" w:type="dxa"/>
          </w:tcPr>
          <w:p w14:paraId="5CBC7265" w14:textId="77777777" w:rsidR="004C7502" w:rsidRDefault="004C7502" w:rsidP="00CB7BB5"/>
        </w:tc>
      </w:tr>
      <w:tr w:rsidR="004C7502" w:rsidRPr="00D1385D" w14:paraId="5F15CDC6" w14:textId="447D7FC8" w:rsidTr="004C7502">
        <w:trPr>
          <w:trHeight w:val="606"/>
        </w:trPr>
        <w:tc>
          <w:tcPr>
            <w:tcW w:w="1160" w:type="dxa"/>
          </w:tcPr>
          <w:p w14:paraId="651E9C96" w14:textId="674FC77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626A037A" w14:textId="5DCCF7F2" w:rsidR="004C7502" w:rsidRPr="00D1385D" w:rsidRDefault="004C7502" w:rsidP="008D3C25">
            <w:r w:rsidRPr="00D1385D">
              <w:t xml:space="preserve">Draw and close a polyline with mouse, which then becomes a polygon that can be filled </w:t>
            </w:r>
          </w:p>
        </w:tc>
        <w:tc>
          <w:tcPr>
            <w:tcW w:w="850" w:type="dxa"/>
          </w:tcPr>
          <w:p w14:paraId="1814491F" w14:textId="32D01DDC" w:rsidR="004C7502" w:rsidRPr="00D1385D" w:rsidRDefault="007D536D" w:rsidP="00FF641E">
            <w:pPr>
              <w:jc w:val="center"/>
            </w:pPr>
            <w:r>
              <w:t>X</w:t>
            </w:r>
          </w:p>
        </w:tc>
        <w:tc>
          <w:tcPr>
            <w:tcW w:w="4536" w:type="dxa"/>
          </w:tcPr>
          <w:p w14:paraId="5D45F005" w14:textId="48428118" w:rsidR="004C7502" w:rsidRPr="00D1385D" w:rsidRDefault="007D536D" w:rsidP="00CB7BB5">
            <w:r>
              <w:t xml:space="preserve">To close a polyline to form a polygon, repeat the steps above but for the final point ensure </w:t>
            </w:r>
            <w:r w:rsidR="00353BD4">
              <w:t>it is</w:t>
            </w:r>
            <w:r>
              <w:t xml:space="preserve"> at least within a 5-pixel radius of the starting point before releasing the mouse button.</w:t>
            </w:r>
          </w:p>
        </w:tc>
        <w:tc>
          <w:tcPr>
            <w:tcW w:w="672" w:type="dxa"/>
          </w:tcPr>
          <w:p w14:paraId="1D9BF57F" w14:textId="77777777" w:rsidR="004C7502" w:rsidRPr="00D1385D" w:rsidRDefault="004C7502" w:rsidP="00CB7BB5"/>
        </w:tc>
      </w:tr>
      <w:tr w:rsidR="004C7502" w:rsidRPr="00D1385D" w14:paraId="568196D9" w14:textId="0325DAD0" w:rsidTr="004C7502">
        <w:trPr>
          <w:trHeight w:val="606"/>
        </w:trPr>
        <w:tc>
          <w:tcPr>
            <w:tcW w:w="1160" w:type="dxa"/>
          </w:tcPr>
          <w:p w14:paraId="2AC770E4" w14:textId="7AA3EBAE" w:rsidR="004C7502" w:rsidRPr="00CD7D81" w:rsidRDefault="004C7502" w:rsidP="00CB7BB5">
            <w:pPr>
              <w:rPr>
                <w:sz w:val="18"/>
                <w:szCs w:val="18"/>
              </w:rPr>
            </w:pPr>
            <w:r w:rsidRPr="00CD7D81">
              <w:rPr>
                <w:sz w:val="18"/>
                <w:szCs w:val="18"/>
              </w:rPr>
              <w:t>1st</w:t>
            </w:r>
          </w:p>
        </w:tc>
        <w:tc>
          <w:tcPr>
            <w:tcW w:w="3655" w:type="dxa"/>
          </w:tcPr>
          <w:p w14:paraId="4042A755" w14:textId="52A17B2F" w:rsidR="004C7502" w:rsidRPr="00D1385D" w:rsidRDefault="004C7502" w:rsidP="00D1385D">
            <w:r w:rsidRPr="00D1385D">
              <w:t>Drawing Curves of any type</w:t>
            </w:r>
          </w:p>
        </w:tc>
        <w:tc>
          <w:tcPr>
            <w:tcW w:w="850" w:type="dxa"/>
          </w:tcPr>
          <w:p w14:paraId="581A2CD0" w14:textId="5C73D219" w:rsidR="004C7502" w:rsidRPr="00D1385D" w:rsidRDefault="001C3AC6" w:rsidP="00FF641E">
            <w:pPr>
              <w:jc w:val="center"/>
            </w:pPr>
            <w:r>
              <w:t>X</w:t>
            </w:r>
          </w:p>
        </w:tc>
        <w:tc>
          <w:tcPr>
            <w:tcW w:w="4536" w:type="dxa"/>
          </w:tcPr>
          <w:p w14:paraId="7F360598" w14:textId="066E2D56" w:rsidR="004C7502" w:rsidRPr="00D1385D" w:rsidRDefault="001C3AC6" w:rsidP="00CB7BB5">
            <w:r>
              <w:t xml:space="preserve">Select the curve button under the shapes section then click, </w:t>
            </w:r>
            <w:r w:rsidR="007C6F2E">
              <w:t>drag,</w:t>
            </w:r>
            <w:r>
              <w:t xml:space="preserve"> and release within the canvas to draw a curve.</w:t>
            </w:r>
          </w:p>
        </w:tc>
        <w:tc>
          <w:tcPr>
            <w:tcW w:w="672" w:type="dxa"/>
          </w:tcPr>
          <w:p w14:paraId="5E481096" w14:textId="77777777" w:rsidR="004C7502" w:rsidRPr="00D1385D" w:rsidRDefault="004C7502" w:rsidP="00CB7BB5"/>
        </w:tc>
      </w:tr>
      <w:tr w:rsidR="004C7502" w:rsidRPr="00D1385D" w14:paraId="3850E54F" w14:textId="0DB13F16" w:rsidTr="004C7502">
        <w:trPr>
          <w:trHeight w:val="606"/>
        </w:trPr>
        <w:tc>
          <w:tcPr>
            <w:tcW w:w="1160" w:type="dxa"/>
            <w:shd w:val="clear" w:color="auto" w:fill="D9D9D9" w:themeFill="background1" w:themeFillShade="D9"/>
          </w:tcPr>
          <w:p w14:paraId="407B5330" w14:textId="6A6F0A0D" w:rsidR="004C7502" w:rsidRPr="00CD7D81" w:rsidRDefault="004C7502" w:rsidP="00D1385D">
            <w:pPr>
              <w:rPr>
                <w:sz w:val="18"/>
                <w:szCs w:val="18"/>
              </w:rPr>
            </w:pPr>
          </w:p>
        </w:tc>
        <w:tc>
          <w:tcPr>
            <w:tcW w:w="3655" w:type="dxa"/>
            <w:shd w:val="clear" w:color="auto" w:fill="D9D9D9" w:themeFill="background1" w:themeFillShade="D9"/>
          </w:tcPr>
          <w:p w14:paraId="56334070" w14:textId="31E8E62D" w:rsidR="004C7502" w:rsidRPr="00D1385D" w:rsidRDefault="004C7502" w:rsidP="00D1385D">
            <w:r>
              <w:t>Feature category: User Interface</w:t>
            </w:r>
          </w:p>
        </w:tc>
        <w:tc>
          <w:tcPr>
            <w:tcW w:w="850" w:type="dxa"/>
            <w:shd w:val="clear" w:color="auto" w:fill="D9D9D9" w:themeFill="background1" w:themeFillShade="D9"/>
          </w:tcPr>
          <w:p w14:paraId="073BE707" w14:textId="77777777" w:rsidR="004C7502" w:rsidRPr="00D1385D" w:rsidRDefault="004C7502" w:rsidP="00FF641E">
            <w:pPr>
              <w:jc w:val="center"/>
            </w:pPr>
          </w:p>
        </w:tc>
        <w:tc>
          <w:tcPr>
            <w:tcW w:w="4536" w:type="dxa"/>
            <w:shd w:val="clear" w:color="auto" w:fill="D9D9D9" w:themeFill="background1" w:themeFillShade="D9"/>
          </w:tcPr>
          <w:p w14:paraId="201A9EF5" w14:textId="77777777" w:rsidR="004C7502" w:rsidRPr="00D1385D" w:rsidRDefault="004C7502" w:rsidP="00D1385D"/>
        </w:tc>
        <w:tc>
          <w:tcPr>
            <w:tcW w:w="672" w:type="dxa"/>
            <w:shd w:val="clear" w:color="auto" w:fill="D9D9D9" w:themeFill="background1" w:themeFillShade="D9"/>
          </w:tcPr>
          <w:p w14:paraId="63CDEB62" w14:textId="77777777" w:rsidR="004C7502" w:rsidRPr="00D1385D" w:rsidRDefault="004C7502" w:rsidP="00D1385D"/>
        </w:tc>
      </w:tr>
      <w:tr w:rsidR="004C7502" w:rsidRPr="00D1385D" w14:paraId="65BC3454" w14:textId="6DCBF7E0" w:rsidTr="004C7502">
        <w:trPr>
          <w:trHeight w:val="606"/>
        </w:trPr>
        <w:tc>
          <w:tcPr>
            <w:tcW w:w="1160" w:type="dxa"/>
          </w:tcPr>
          <w:p w14:paraId="5C6D051E" w14:textId="6F640665" w:rsidR="004C7502" w:rsidRPr="00CD7D81" w:rsidRDefault="004C7502" w:rsidP="00CB7BB5">
            <w:pPr>
              <w:rPr>
                <w:sz w:val="18"/>
                <w:szCs w:val="18"/>
              </w:rPr>
            </w:pPr>
            <w:r w:rsidRPr="00CD7D81">
              <w:rPr>
                <w:sz w:val="18"/>
                <w:szCs w:val="18"/>
              </w:rPr>
              <w:t>3rd- Mid 2.2</w:t>
            </w:r>
          </w:p>
        </w:tc>
        <w:tc>
          <w:tcPr>
            <w:tcW w:w="3655" w:type="dxa"/>
          </w:tcPr>
          <w:p w14:paraId="5D6A3593" w14:textId="4C5DF63F" w:rsidR="004C7502" w:rsidRPr="00D1385D" w:rsidRDefault="004C7502" w:rsidP="00D1385D">
            <w:r w:rsidRPr="00D1385D">
              <w:t xml:space="preserve">Basic use of Graphical User Interface buttons to do various actions (process image, load file), </w:t>
            </w:r>
            <w:r w:rsidR="00C03D0F">
              <w:t xml:space="preserve">mainly </w:t>
            </w:r>
            <w:r w:rsidRPr="00D1385D">
              <w:t xml:space="preserve">adapted </w:t>
            </w:r>
            <w:r w:rsidR="00CE6776">
              <w:t>from</w:t>
            </w:r>
            <w:r w:rsidRPr="00D1385D">
              <w:t xml:space="preserve"> the given examples.</w:t>
            </w:r>
          </w:p>
        </w:tc>
        <w:tc>
          <w:tcPr>
            <w:tcW w:w="850" w:type="dxa"/>
          </w:tcPr>
          <w:p w14:paraId="4E9634E6" w14:textId="780C239C" w:rsidR="004C7502" w:rsidRPr="00D1385D" w:rsidRDefault="00FF641E" w:rsidP="00FF641E">
            <w:pPr>
              <w:jc w:val="center"/>
            </w:pPr>
            <w:r>
              <w:t>X</w:t>
            </w:r>
          </w:p>
        </w:tc>
        <w:tc>
          <w:tcPr>
            <w:tcW w:w="4536" w:type="dxa"/>
          </w:tcPr>
          <w:p w14:paraId="737835FE" w14:textId="77777777" w:rsidR="004C7502" w:rsidRPr="00D1385D" w:rsidRDefault="004C7502" w:rsidP="00CB7BB5">
            <w:pPr>
              <w:rPr>
                <w:u w:val="single"/>
              </w:rPr>
            </w:pPr>
          </w:p>
        </w:tc>
        <w:tc>
          <w:tcPr>
            <w:tcW w:w="672" w:type="dxa"/>
          </w:tcPr>
          <w:p w14:paraId="44F12E15" w14:textId="77777777" w:rsidR="004C7502" w:rsidRPr="00D1385D" w:rsidRDefault="004C7502" w:rsidP="00CB7BB5">
            <w:pPr>
              <w:rPr>
                <w:u w:val="single"/>
              </w:rPr>
            </w:pPr>
          </w:p>
        </w:tc>
      </w:tr>
      <w:tr w:rsidR="004C7502" w:rsidRPr="00D1385D" w14:paraId="3C0FD32C" w14:textId="025FD81E" w:rsidTr="004C7502">
        <w:trPr>
          <w:trHeight w:val="606"/>
        </w:trPr>
        <w:tc>
          <w:tcPr>
            <w:tcW w:w="1160" w:type="dxa"/>
          </w:tcPr>
          <w:p w14:paraId="2C0B0B92" w14:textId="4852ED07" w:rsidR="004C7502" w:rsidRPr="00CD7D81" w:rsidRDefault="004C7502" w:rsidP="00CB7BB5">
            <w:pPr>
              <w:rPr>
                <w:sz w:val="18"/>
                <w:szCs w:val="18"/>
              </w:rPr>
            </w:pPr>
            <w:r w:rsidRPr="00CD7D81">
              <w:rPr>
                <w:sz w:val="18"/>
                <w:szCs w:val="18"/>
              </w:rPr>
              <w:t>Mid 2.2-High 2.1</w:t>
            </w:r>
          </w:p>
        </w:tc>
        <w:tc>
          <w:tcPr>
            <w:tcW w:w="3655" w:type="dxa"/>
          </w:tcPr>
          <w:p w14:paraId="0AFB77B0" w14:textId="3A06A144" w:rsidR="004C7502" w:rsidRPr="00CD7D81" w:rsidRDefault="004C7502" w:rsidP="00CD7D81">
            <w:r w:rsidRPr="00CD7D81">
              <w:t xml:space="preserve">Loading and saving image via user interface and file dialogues. </w:t>
            </w:r>
          </w:p>
          <w:p w14:paraId="3EC7B934" w14:textId="77777777" w:rsidR="004C7502" w:rsidRPr="00D1385D" w:rsidRDefault="004C7502" w:rsidP="00D1385D"/>
        </w:tc>
        <w:tc>
          <w:tcPr>
            <w:tcW w:w="850" w:type="dxa"/>
          </w:tcPr>
          <w:p w14:paraId="0F18DF94" w14:textId="04BF0BD1" w:rsidR="004C7502" w:rsidRPr="00D1385D" w:rsidRDefault="00FF641E" w:rsidP="00FF641E">
            <w:pPr>
              <w:jc w:val="center"/>
            </w:pPr>
            <w:r>
              <w:t>X</w:t>
            </w:r>
          </w:p>
        </w:tc>
        <w:tc>
          <w:tcPr>
            <w:tcW w:w="4536" w:type="dxa"/>
          </w:tcPr>
          <w:p w14:paraId="4845E285" w14:textId="77777777" w:rsidR="004C7502" w:rsidRPr="00D1385D" w:rsidRDefault="004C7502" w:rsidP="00CB7BB5">
            <w:pPr>
              <w:rPr>
                <w:u w:val="single"/>
              </w:rPr>
            </w:pPr>
          </w:p>
        </w:tc>
        <w:tc>
          <w:tcPr>
            <w:tcW w:w="672" w:type="dxa"/>
          </w:tcPr>
          <w:p w14:paraId="31F2B816" w14:textId="77777777" w:rsidR="004C7502" w:rsidRPr="00D1385D" w:rsidRDefault="004C7502" w:rsidP="00CB7BB5">
            <w:pPr>
              <w:rPr>
                <w:u w:val="single"/>
              </w:rPr>
            </w:pPr>
          </w:p>
        </w:tc>
      </w:tr>
      <w:tr w:rsidR="00C03D0F" w:rsidRPr="00D1385D" w14:paraId="73CB53CA" w14:textId="77777777" w:rsidTr="004C7502">
        <w:trPr>
          <w:trHeight w:val="606"/>
        </w:trPr>
        <w:tc>
          <w:tcPr>
            <w:tcW w:w="1160" w:type="dxa"/>
          </w:tcPr>
          <w:p w14:paraId="44C1F72D" w14:textId="6055C330" w:rsidR="00C03D0F" w:rsidRPr="00CD7D81" w:rsidRDefault="00C03D0F" w:rsidP="00CB7BB5">
            <w:pPr>
              <w:rPr>
                <w:sz w:val="18"/>
                <w:szCs w:val="18"/>
              </w:rPr>
            </w:pPr>
            <w:r w:rsidRPr="00CD7D81">
              <w:rPr>
                <w:sz w:val="18"/>
                <w:szCs w:val="18"/>
              </w:rPr>
              <w:t>Mid 2.2-</w:t>
            </w:r>
            <w:r>
              <w:rPr>
                <w:sz w:val="18"/>
                <w:szCs w:val="18"/>
              </w:rPr>
              <w:t>1st</w:t>
            </w:r>
          </w:p>
        </w:tc>
        <w:tc>
          <w:tcPr>
            <w:tcW w:w="3655" w:type="dxa"/>
          </w:tcPr>
          <w:p w14:paraId="5AF31D94" w14:textId="77777777" w:rsidR="00C03D0F" w:rsidRPr="00CD7D81" w:rsidRDefault="00C03D0F" w:rsidP="00C03D0F">
            <w:r w:rsidRPr="00CD7D81">
              <w:t>Good use of User Interface Elements</w:t>
            </w:r>
            <w:r>
              <w:t xml:space="preserve"> showing independent design beyond those of the given examples. Ease of use taken into consideration</w:t>
            </w:r>
          </w:p>
          <w:p w14:paraId="60344E17" w14:textId="77777777" w:rsidR="00C03D0F" w:rsidRPr="00CD7D81" w:rsidRDefault="00C03D0F" w:rsidP="00CD7D81"/>
        </w:tc>
        <w:tc>
          <w:tcPr>
            <w:tcW w:w="850" w:type="dxa"/>
          </w:tcPr>
          <w:p w14:paraId="51A4B2E7" w14:textId="3034F305" w:rsidR="00C03D0F" w:rsidRPr="00D1385D" w:rsidRDefault="00FF641E" w:rsidP="00FF641E">
            <w:pPr>
              <w:jc w:val="center"/>
            </w:pPr>
            <w:r>
              <w:t>X</w:t>
            </w:r>
          </w:p>
        </w:tc>
        <w:tc>
          <w:tcPr>
            <w:tcW w:w="4536" w:type="dxa"/>
          </w:tcPr>
          <w:p w14:paraId="36702CFF" w14:textId="77777777" w:rsidR="00C03D0F" w:rsidRPr="00D1385D" w:rsidRDefault="00C03D0F" w:rsidP="00CB7BB5">
            <w:pPr>
              <w:rPr>
                <w:u w:val="single"/>
              </w:rPr>
            </w:pPr>
          </w:p>
        </w:tc>
        <w:tc>
          <w:tcPr>
            <w:tcW w:w="672" w:type="dxa"/>
          </w:tcPr>
          <w:p w14:paraId="087B0DC1" w14:textId="77777777" w:rsidR="00C03D0F" w:rsidRPr="00D1385D" w:rsidRDefault="00C03D0F" w:rsidP="00CB7BB5">
            <w:pPr>
              <w:rPr>
                <w:u w:val="single"/>
              </w:rPr>
            </w:pPr>
          </w:p>
        </w:tc>
      </w:tr>
      <w:tr w:rsidR="004C7502" w:rsidRPr="00D1385D" w14:paraId="1790D0DD" w14:textId="478CFEE2" w:rsidTr="004C7502">
        <w:trPr>
          <w:trHeight w:val="606"/>
        </w:trPr>
        <w:tc>
          <w:tcPr>
            <w:tcW w:w="1160" w:type="dxa"/>
          </w:tcPr>
          <w:p w14:paraId="05CEB9E3" w14:textId="68AABBD2" w:rsidR="004C7502" w:rsidRPr="00CD7D81" w:rsidRDefault="004C7502" w:rsidP="00CB7BB5">
            <w:pPr>
              <w:rPr>
                <w:sz w:val="18"/>
                <w:szCs w:val="18"/>
              </w:rPr>
            </w:pPr>
            <w:r w:rsidRPr="00CD7D81">
              <w:rPr>
                <w:sz w:val="18"/>
                <w:szCs w:val="18"/>
              </w:rPr>
              <w:t>1st</w:t>
            </w:r>
          </w:p>
        </w:tc>
        <w:tc>
          <w:tcPr>
            <w:tcW w:w="3655" w:type="dxa"/>
          </w:tcPr>
          <w:p w14:paraId="70C4B5E2" w14:textId="77777777" w:rsidR="004C7502" w:rsidRPr="00CD7D81" w:rsidRDefault="004C7502" w:rsidP="00CD7D81">
            <w:r w:rsidRPr="00CD7D81">
              <w:t xml:space="preserve">Use of sliders to alter image “live” </w:t>
            </w:r>
          </w:p>
          <w:p w14:paraId="66BDEBAA" w14:textId="77777777" w:rsidR="004C7502" w:rsidRPr="00D1385D" w:rsidRDefault="004C7502" w:rsidP="00D1385D"/>
        </w:tc>
        <w:tc>
          <w:tcPr>
            <w:tcW w:w="850" w:type="dxa"/>
          </w:tcPr>
          <w:p w14:paraId="1F06CD6C" w14:textId="7A5BD317" w:rsidR="004C7502" w:rsidRPr="00D1385D" w:rsidRDefault="00FF641E" w:rsidP="00FF641E">
            <w:pPr>
              <w:jc w:val="center"/>
            </w:pPr>
            <w:r>
              <w:t>X</w:t>
            </w:r>
          </w:p>
        </w:tc>
        <w:tc>
          <w:tcPr>
            <w:tcW w:w="4536" w:type="dxa"/>
          </w:tcPr>
          <w:p w14:paraId="63037AF4" w14:textId="62C87FA3" w:rsidR="004C7502" w:rsidRPr="00D1385D" w:rsidRDefault="001C443C" w:rsidP="00CB7BB5">
            <w:pPr>
              <w:rPr>
                <w:u w:val="single"/>
              </w:rPr>
            </w:pPr>
            <w:r>
              <w:t>Use the brightness and contrast sliders to alter the values for the image</w:t>
            </w:r>
          </w:p>
        </w:tc>
        <w:tc>
          <w:tcPr>
            <w:tcW w:w="672" w:type="dxa"/>
          </w:tcPr>
          <w:p w14:paraId="071AFB3F" w14:textId="77777777" w:rsidR="004C7502" w:rsidRPr="00D1385D" w:rsidRDefault="004C7502" w:rsidP="00CB7BB5">
            <w:pPr>
              <w:rPr>
                <w:u w:val="single"/>
              </w:rPr>
            </w:pPr>
          </w:p>
        </w:tc>
      </w:tr>
      <w:tr w:rsidR="004C7502" w:rsidRPr="00D1385D" w14:paraId="1BB2CD9F" w14:textId="31255CE1" w:rsidTr="004C7502">
        <w:trPr>
          <w:trHeight w:val="606"/>
        </w:trPr>
        <w:tc>
          <w:tcPr>
            <w:tcW w:w="1160" w:type="dxa"/>
          </w:tcPr>
          <w:p w14:paraId="3C05DD81" w14:textId="7F5FE082" w:rsidR="004C7502" w:rsidRPr="00CD7D81" w:rsidRDefault="004C7502" w:rsidP="00CB7BB5">
            <w:pPr>
              <w:rPr>
                <w:sz w:val="18"/>
                <w:szCs w:val="18"/>
              </w:rPr>
            </w:pPr>
            <w:r w:rsidRPr="00CD7D81">
              <w:rPr>
                <w:sz w:val="18"/>
                <w:szCs w:val="18"/>
              </w:rPr>
              <w:t>1st</w:t>
            </w:r>
          </w:p>
        </w:tc>
        <w:tc>
          <w:tcPr>
            <w:tcW w:w="3655" w:type="dxa"/>
          </w:tcPr>
          <w:p w14:paraId="66F5BA0C" w14:textId="7F424456" w:rsidR="004C7502" w:rsidRPr="00CD7D81" w:rsidRDefault="004C7502" w:rsidP="00CD7D81">
            <w:r w:rsidRPr="00CD7D81">
              <w:t xml:space="preserve">Use of own colour picker to set line and fill colour of shapes. </w:t>
            </w:r>
          </w:p>
          <w:p w14:paraId="480F6A37" w14:textId="77777777" w:rsidR="004C7502" w:rsidRPr="00D1385D" w:rsidRDefault="004C7502" w:rsidP="00D1385D"/>
        </w:tc>
        <w:tc>
          <w:tcPr>
            <w:tcW w:w="850" w:type="dxa"/>
          </w:tcPr>
          <w:p w14:paraId="126A9D58" w14:textId="1453D1FD" w:rsidR="004C7502" w:rsidRPr="00D1385D" w:rsidRDefault="001C443C" w:rsidP="00FF641E">
            <w:pPr>
              <w:jc w:val="center"/>
            </w:pPr>
            <w:r>
              <w:t>X</w:t>
            </w:r>
          </w:p>
        </w:tc>
        <w:tc>
          <w:tcPr>
            <w:tcW w:w="4536" w:type="dxa"/>
          </w:tcPr>
          <w:p w14:paraId="1F22F8E3" w14:textId="30C637CD" w:rsidR="004C7502" w:rsidRPr="00D1385D" w:rsidRDefault="001C443C" w:rsidP="00CB7BB5">
            <w:pPr>
              <w:rPr>
                <w:u w:val="single"/>
              </w:rPr>
            </w:pPr>
            <w:r w:rsidRPr="001C443C">
              <w:t>Using the RGB knobs labelled stroke and fill. Simply move each handle to the desired position</w:t>
            </w:r>
            <w:r w:rsidR="00674D34">
              <w:t>.</w:t>
            </w:r>
          </w:p>
        </w:tc>
        <w:tc>
          <w:tcPr>
            <w:tcW w:w="672" w:type="dxa"/>
          </w:tcPr>
          <w:p w14:paraId="0168F809" w14:textId="77777777" w:rsidR="004C7502" w:rsidRPr="00D1385D" w:rsidRDefault="004C7502" w:rsidP="00CB7BB5">
            <w:pPr>
              <w:rPr>
                <w:u w:val="single"/>
              </w:rPr>
            </w:pPr>
          </w:p>
        </w:tc>
      </w:tr>
      <w:tr w:rsidR="004C7502" w:rsidRPr="00D1385D" w14:paraId="18AE82D2" w14:textId="33003202" w:rsidTr="004C7502">
        <w:trPr>
          <w:trHeight w:val="606"/>
        </w:trPr>
        <w:tc>
          <w:tcPr>
            <w:tcW w:w="1160" w:type="dxa"/>
            <w:shd w:val="clear" w:color="auto" w:fill="D9D9D9" w:themeFill="background1" w:themeFillShade="D9"/>
          </w:tcPr>
          <w:p w14:paraId="15075905" w14:textId="77777777" w:rsidR="004C7502" w:rsidRPr="00CD7D81" w:rsidRDefault="004C7502" w:rsidP="00CB7BB5">
            <w:pPr>
              <w:rPr>
                <w:sz w:val="18"/>
                <w:szCs w:val="18"/>
              </w:rPr>
            </w:pPr>
          </w:p>
        </w:tc>
        <w:tc>
          <w:tcPr>
            <w:tcW w:w="3655" w:type="dxa"/>
            <w:shd w:val="clear" w:color="auto" w:fill="D9D9D9" w:themeFill="background1" w:themeFillShade="D9"/>
          </w:tcPr>
          <w:p w14:paraId="7B22673C" w14:textId="77777777" w:rsidR="004C7502" w:rsidRDefault="004C7502" w:rsidP="00D1385D">
            <w:r>
              <w:t>Stretch Goals</w:t>
            </w:r>
          </w:p>
          <w:p w14:paraId="55EEE211" w14:textId="6124FEEF" w:rsidR="006443D4" w:rsidRPr="00D1385D" w:rsidRDefault="006443D4" w:rsidP="00D1385D">
            <w:r>
              <w:t>These are examples… add your own if you think they are sufficiently advanced features</w:t>
            </w:r>
          </w:p>
        </w:tc>
        <w:tc>
          <w:tcPr>
            <w:tcW w:w="850" w:type="dxa"/>
            <w:shd w:val="clear" w:color="auto" w:fill="D9D9D9" w:themeFill="background1" w:themeFillShade="D9"/>
          </w:tcPr>
          <w:p w14:paraId="48638A6E" w14:textId="77777777" w:rsidR="004C7502" w:rsidRPr="00D1385D" w:rsidRDefault="004C7502" w:rsidP="00FF641E">
            <w:pPr>
              <w:jc w:val="center"/>
            </w:pPr>
          </w:p>
        </w:tc>
        <w:tc>
          <w:tcPr>
            <w:tcW w:w="4536" w:type="dxa"/>
            <w:shd w:val="clear" w:color="auto" w:fill="D9D9D9" w:themeFill="background1" w:themeFillShade="D9"/>
          </w:tcPr>
          <w:p w14:paraId="2DC27926" w14:textId="77777777" w:rsidR="004C7502" w:rsidRPr="00D1385D" w:rsidRDefault="004C7502" w:rsidP="00CB7BB5">
            <w:pPr>
              <w:rPr>
                <w:u w:val="single"/>
              </w:rPr>
            </w:pPr>
          </w:p>
        </w:tc>
        <w:tc>
          <w:tcPr>
            <w:tcW w:w="672" w:type="dxa"/>
            <w:shd w:val="clear" w:color="auto" w:fill="D9D9D9" w:themeFill="background1" w:themeFillShade="D9"/>
          </w:tcPr>
          <w:p w14:paraId="298B4E2C" w14:textId="77777777" w:rsidR="004C7502" w:rsidRPr="00D1385D" w:rsidRDefault="004C7502" w:rsidP="00CB7BB5">
            <w:pPr>
              <w:rPr>
                <w:u w:val="single"/>
              </w:rPr>
            </w:pPr>
          </w:p>
        </w:tc>
      </w:tr>
      <w:tr w:rsidR="004C7502" w:rsidRPr="00D1385D" w14:paraId="1D9BC757" w14:textId="6042ABFC" w:rsidTr="004C7502">
        <w:trPr>
          <w:trHeight w:val="606"/>
        </w:trPr>
        <w:tc>
          <w:tcPr>
            <w:tcW w:w="1160" w:type="dxa"/>
          </w:tcPr>
          <w:p w14:paraId="42AAA1D4" w14:textId="2709FE5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5FB9EC84" w14:textId="2660ADE3" w:rsidR="00814A2D" w:rsidRPr="00CD6948" w:rsidRDefault="00814A2D" w:rsidP="00814A2D">
            <w:r w:rsidRPr="00CD6948">
              <w:t xml:space="preserve">Change Hue, </w:t>
            </w:r>
            <w:r>
              <w:t>S</w:t>
            </w:r>
            <w:r w:rsidRPr="00CD6948">
              <w:t xml:space="preserve">aturation </w:t>
            </w:r>
            <w:r w:rsidR="00CE6776">
              <w:t xml:space="preserve">of image </w:t>
            </w:r>
            <w:r w:rsidRPr="00CD6948">
              <w:t xml:space="preserve">using own RGB-HSV conversion  </w:t>
            </w:r>
          </w:p>
          <w:p w14:paraId="270F0D3F" w14:textId="77777777" w:rsidR="004C7502" w:rsidRPr="00D1385D" w:rsidRDefault="004C7502" w:rsidP="00D1385D"/>
        </w:tc>
        <w:tc>
          <w:tcPr>
            <w:tcW w:w="850" w:type="dxa"/>
          </w:tcPr>
          <w:p w14:paraId="077BEB74" w14:textId="197F2465" w:rsidR="004C7502" w:rsidRPr="00D1385D" w:rsidRDefault="00FF641E" w:rsidP="00FF641E">
            <w:pPr>
              <w:jc w:val="center"/>
            </w:pPr>
            <w:r>
              <w:t>X</w:t>
            </w:r>
          </w:p>
        </w:tc>
        <w:tc>
          <w:tcPr>
            <w:tcW w:w="4536" w:type="dxa"/>
          </w:tcPr>
          <w:p w14:paraId="38047225" w14:textId="2BEA63D5" w:rsidR="004C7502" w:rsidRPr="00FF641E" w:rsidRDefault="00FF641E" w:rsidP="00FF641E">
            <w:pPr>
              <w:tabs>
                <w:tab w:val="left" w:pos="930"/>
              </w:tabs>
            </w:pPr>
            <w:r>
              <w:t xml:space="preserve">Click the HSV button repeatedly to cycle through all the RGB to HSV conversion options. Then click the RGB button to </w:t>
            </w:r>
            <w:r w:rsidR="00FC0197">
              <w:t>return</w:t>
            </w:r>
            <w:r>
              <w:t xml:space="preserve"> to the original</w:t>
            </w:r>
            <w:r w:rsidR="00980999">
              <w:t xml:space="preserve"> RGB</w:t>
            </w:r>
            <w:r>
              <w:t xml:space="preserve"> image</w:t>
            </w:r>
          </w:p>
        </w:tc>
        <w:tc>
          <w:tcPr>
            <w:tcW w:w="672" w:type="dxa"/>
          </w:tcPr>
          <w:p w14:paraId="78CCDB5E" w14:textId="77777777" w:rsidR="004C7502" w:rsidRPr="00D1385D" w:rsidRDefault="004C7502" w:rsidP="00CB7BB5">
            <w:pPr>
              <w:rPr>
                <w:u w:val="single"/>
              </w:rPr>
            </w:pPr>
          </w:p>
        </w:tc>
      </w:tr>
      <w:tr w:rsidR="004C7502" w:rsidRPr="00D1385D" w14:paraId="6DE4A226" w14:textId="59DFC210" w:rsidTr="004C7502">
        <w:trPr>
          <w:trHeight w:val="606"/>
        </w:trPr>
        <w:tc>
          <w:tcPr>
            <w:tcW w:w="1160" w:type="dxa"/>
          </w:tcPr>
          <w:p w14:paraId="07363B8E" w14:textId="50255A1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614ABA6B" w14:textId="5937125F" w:rsidR="004C7502" w:rsidRPr="00CD7D81" w:rsidRDefault="004C7502" w:rsidP="00CD7D81">
            <w:r w:rsidRPr="00CD7D81">
              <w:t>The use of “handles” on shapes</w:t>
            </w:r>
            <w:r w:rsidR="00CE6776">
              <w:t xml:space="preserve"> to scale</w:t>
            </w:r>
          </w:p>
          <w:p w14:paraId="469765B7" w14:textId="77777777" w:rsidR="004C7502" w:rsidRPr="00D1385D" w:rsidRDefault="004C7502" w:rsidP="00D1385D"/>
        </w:tc>
        <w:tc>
          <w:tcPr>
            <w:tcW w:w="850" w:type="dxa"/>
          </w:tcPr>
          <w:p w14:paraId="392600FC" w14:textId="77777777" w:rsidR="004C7502" w:rsidRPr="00D1385D" w:rsidRDefault="004C7502" w:rsidP="00FF641E">
            <w:pPr>
              <w:jc w:val="center"/>
            </w:pPr>
          </w:p>
        </w:tc>
        <w:tc>
          <w:tcPr>
            <w:tcW w:w="4536" w:type="dxa"/>
          </w:tcPr>
          <w:p w14:paraId="0200A5C8" w14:textId="77777777" w:rsidR="004C7502" w:rsidRPr="00D1385D" w:rsidRDefault="004C7502" w:rsidP="00CB7BB5">
            <w:pPr>
              <w:rPr>
                <w:u w:val="single"/>
              </w:rPr>
            </w:pPr>
          </w:p>
        </w:tc>
        <w:tc>
          <w:tcPr>
            <w:tcW w:w="672" w:type="dxa"/>
          </w:tcPr>
          <w:p w14:paraId="7824CBA2" w14:textId="77777777" w:rsidR="004C7502" w:rsidRPr="00D1385D" w:rsidRDefault="004C7502" w:rsidP="00CB7BB5">
            <w:pPr>
              <w:rPr>
                <w:u w:val="single"/>
              </w:rPr>
            </w:pPr>
          </w:p>
        </w:tc>
      </w:tr>
      <w:tr w:rsidR="004C7502" w:rsidRPr="00D1385D" w14:paraId="38A06B9C" w14:textId="36A4EE4D" w:rsidTr="004C7502">
        <w:trPr>
          <w:trHeight w:val="606"/>
        </w:trPr>
        <w:tc>
          <w:tcPr>
            <w:tcW w:w="1160" w:type="dxa"/>
          </w:tcPr>
          <w:p w14:paraId="724C8C51" w14:textId="013CEE3F" w:rsidR="004C7502" w:rsidRPr="00CD7D81" w:rsidRDefault="00CE6776" w:rsidP="00CB7BB5">
            <w:pPr>
              <w:rPr>
                <w:sz w:val="18"/>
                <w:szCs w:val="18"/>
              </w:rPr>
            </w:pPr>
            <w:r>
              <w:rPr>
                <w:sz w:val="18"/>
                <w:szCs w:val="18"/>
              </w:rPr>
              <w:t>1</w:t>
            </w:r>
            <w:r w:rsidRPr="00CE6776">
              <w:rPr>
                <w:sz w:val="18"/>
                <w:szCs w:val="18"/>
                <w:vertAlign w:val="superscript"/>
              </w:rPr>
              <w:t>st</w:t>
            </w:r>
            <w:r>
              <w:rPr>
                <w:sz w:val="18"/>
                <w:szCs w:val="18"/>
              </w:rPr>
              <w:t xml:space="preserve"> + </w:t>
            </w:r>
          </w:p>
        </w:tc>
        <w:tc>
          <w:tcPr>
            <w:tcW w:w="3655" w:type="dxa"/>
          </w:tcPr>
          <w:p w14:paraId="7DAFEA45" w14:textId="34353298" w:rsidR="004C7502" w:rsidRPr="00CD7D81" w:rsidRDefault="00CE6776" w:rsidP="00CD7D81">
            <w:r>
              <w:t>Linking curves together to form longer curves</w:t>
            </w:r>
          </w:p>
        </w:tc>
        <w:tc>
          <w:tcPr>
            <w:tcW w:w="850" w:type="dxa"/>
          </w:tcPr>
          <w:p w14:paraId="60BB5A2B" w14:textId="77777777" w:rsidR="004C7502" w:rsidRPr="00D1385D" w:rsidRDefault="004C7502" w:rsidP="00FF641E">
            <w:pPr>
              <w:jc w:val="center"/>
            </w:pPr>
          </w:p>
        </w:tc>
        <w:tc>
          <w:tcPr>
            <w:tcW w:w="4536" w:type="dxa"/>
          </w:tcPr>
          <w:p w14:paraId="0E7EFC44" w14:textId="77777777" w:rsidR="004C7502" w:rsidRPr="00D1385D" w:rsidRDefault="004C7502" w:rsidP="00CB7BB5">
            <w:pPr>
              <w:rPr>
                <w:u w:val="single"/>
              </w:rPr>
            </w:pPr>
          </w:p>
        </w:tc>
        <w:tc>
          <w:tcPr>
            <w:tcW w:w="672" w:type="dxa"/>
          </w:tcPr>
          <w:p w14:paraId="7056E1E7" w14:textId="77777777" w:rsidR="004C7502" w:rsidRPr="00D1385D" w:rsidRDefault="004C7502" w:rsidP="00CB7BB5">
            <w:pPr>
              <w:rPr>
                <w:u w:val="single"/>
              </w:rPr>
            </w:pPr>
          </w:p>
        </w:tc>
      </w:tr>
      <w:tr w:rsidR="004C7502" w:rsidRPr="00D1385D" w14:paraId="1EFC3917" w14:textId="50254444" w:rsidTr="004C7502">
        <w:trPr>
          <w:trHeight w:val="606"/>
        </w:trPr>
        <w:tc>
          <w:tcPr>
            <w:tcW w:w="1160" w:type="dxa"/>
          </w:tcPr>
          <w:p w14:paraId="79782021" w14:textId="77777777" w:rsidR="004C7502" w:rsidRDefault="004C7502" w:rsidP="00CB7BB5">
            <w:pPr>
              <w:rPr>
                <w:sz w:val="18"/>
                <w:szCs w:val="18"/>
              </w:rPr>
            </w:pPr>
            <w:r w:rsidRPr="00CD7D81">
              <w:rPr>
                <w:sz w:val="18"/>
                <w:szCs w:val="18"/>
              </w:rPr>
              <w:t>Others?</w:t>
            </w:r>
          </w:p>
          <w:p w14:paraId="33F9DF2E" w14:textId="6D637ADE" w:rsidR="00CE6776" w:rsidRPr="00CD7D81" w:rsidRDefault="00CE6776" w:rsidP="00CB7BB5">
            <w:pPr>
              <w:rPr>
                <w:sz w:val="18"/>
                <w:szCs w:val="18"/>
              </w:rPr>
            </w:pPr>
            <w:r>
              <w:rPr>
                <w:sz w:val="18"/>
                <w:szCs w:val="18"/>
              </w:rPr>
              <w:t>You suggest them.</w:t>
            </w:r>
          </w:p>
        </w:tc>
        <w:tc>
          <w:tcPr>
            <w:tcW w:w="3655" w:type="dxa"/>
          </w:tcPr>
          <w:p w14:paraId="01B8983A" w14:textId="77777777" w:rsidR="004C7502" w:rsidRDefault="004C7502" w:rsidP="00CD7D81"/>
          <w:p w14:paraId="2850FF43" w14:textId="77777777" w:rsidR="00CE6776" w:rsidRDefault="00CE6776" w:rsidP="00CD7D81"/>
          <w:p w14:paraId="0857D817" w14:textId="77777777" w:rsidR="00CE6776" w:rsidRDefault="00CE6776" w:rsidP="00CD7D81"/>
          <w:p w14:paraId="78CF1165" w14:textId="77777777" w:rsidR="00CE6776" w:rsidRDefault="00CE6776" w:rsidP="00CD7D81"/>
          <w:p w14:paraId="07367CBD" w14:textId="77777777" w:rsidR="00CE6776" w:rsidRDefault="00CE6776" w:rsidP="00CD7D81"/>
          <w:p w14:paraId="13F3B4E4" w14:textId="3ADB396A" w:rsidR="00CE6776" w:rsidRPr="00CD7D81" w:rsidRDefault="00CE6776" w:rsidP="00CD7D81"/>
        </w:tc>
        <w:tc>
          <w:tcPr>
            <w:tcW w:w="850" w:type="dxa"/>
          </w:tcPr>
          <w:p w14:paraId="076F45C1" w14:textId="77777777" w:rsidR="004C7502" w:rsidRPr="00D1385D" w:rsidRDefault="004C7502" w:rsidP="00FF641E">
            <w:pPr>
              <w:jc w:val="center"/>
            </w:pPr>
          </w:p>
        </w:tc>
        <w:tc>
          <w:tcPr>
            <w:tcW w:w="4536" w:type="dxa"/>
          </w:tcPr>
          <w:p w14:paraId="52D3B60F" w14:textId="77777777" w:rsidR="004C7502" w:rsidRPr="00D1385D" w:rsidRDefault="004C7502" w:rsidP="00CB7BB5">
            <w:pPr>
              <w:rPr>
                <w:u w:val="single"/>
              </w:rPr>
            </w:pPr>
          </w:p>
        </w:tc>
        <w:tc>
          <w:tcPr>
            <w:tcW w:w="672" w:type="dxa"/>
          </w:tcPr>
          <w:p w14:paraId="40B8CD87" w14:textId="77777777" w:rsidR="004C7502" w:rsidRPr="00D1385D" w:rsidRDefault="004C7502" w:rsidP="00CB7BB5">
            <w:pPr>
              <w:rPr>
                <w:u w:val="single"/>
              </w:rPr>
            </w:pPr>
          </w:p>
        </w:tc>
      </w:tr>
    </w:tbl>
    <w:p w14:paraId="1F5753A4" w14:textId="77777777" w:rsidR="00CE6776" w:rsidRDefault="00CE6776" w:rsidP="00CE6776">
      <w:pPr>
        <w:ind w:left="-851"/>
        <w:rPr>
          <w:b/>
          <w:bCs/>
        </w:rPr>
      </w:pP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F3439" w14:textId="77777777" w:rsidR="007C6AFF" w:rsidRDefault="007C6AFF" w:rsidP="00FD75D3">
      <w:pPr>
        <w:spacing w:after="0" w:line="240" w:lineRule="auto"/>
      </w:pPr>
      <w:r>
        <w:separator/>
      </w:r>
    </w:p>
  </w:endnote>
  <w:endnote w:type="continuationSeparator" w:id="0">
    <w:p w14:paraId="65A033DE" w14:textId="77777777" w:rsidR="007C6AFF" w:rsidRDefault="007C6AFF"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14175" w14:textId="77777777" w:rsidR="007C6AFF" w:rsidRDefault="007C6AFF" w:rsidP="00FD75D3">
      <w:pPr>
        <w:spacing w:after="0" w:line="240" w:lineRule="auto"/>
      </w:pPr>
      <w:r>
        <w:separator/>
      </w:r>
    </w:p>
  </w:footnote>
  <w:footnote w:type="continuationSeparator" w:id="0">
    <w:p w14:paraId="08E8FBAA" w14:textId="77777777" w:rsidR="007C6AFF" w:rsidRDefault="007C6AFF"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FDc0MjMyMTYxMjJR2l4NTi4sz8PJACy1oAbsgjJiwAAAA="/>
  </w:docVars>
  <w:rsids>
    <w:rsidRoot w:val="007D43B2"/>
    <w:rsid w:val="001070ED"/>
    <w:rsid w:val="001819B4"/>
    <w:rsid w:val="001C3AC6"/>
    <w:rsid w:val="001C443C"/>
    <w:rsid w:val="001C4710"/>
    <w:rsid w:val="002E17A4"/>
    <w:rsid w:val="00353BD4"/>
    <w:rsid w:val="00362A82"/>
    <w:rsid w:val="0036326E"/>
    <w:rsid w:val="003A59EA"/>
    <w:rsid w:val="003C4995"/>
    <w:rsid w:val="003D0318"/>
    <w:rsid w:val="0044511C"/>
    <w:rsid w:val="00492F00"/>
    <w:rsid w:val="004C7502"/>
    <w:rsid w:val="00566337"/>
    <w:rsid w:val="00622BDE"/>
    <w:rsid w:val="00624CBA"/>
    <w:rsid w:val="006443D4"/>
    <w:rsid w:val="00674D34"/>
    <w:rsid w:val="006E3F11"/>
    <w:rsid w:val="00760515"/>
    <w:rsid w:val="007C6AFF"/>
    <w:rsid w:val="007C6F2E"/>
    <w:rsid w:val="007D2306"/>
    <w:rsid w:val="007D43B2"/>
    <w:rsid w:val="007D536D"/>
    <w:rsid w:val="00814A2D"/>
    <w:rsid w:val="00873C66"/>
    <w:rsid w:val="008D3C25"/>
    <w:rsid w:val="00945D90"/>
    <w:rsid w:val="00980999"/>
    <w:rsid w:val="00A60100"/>
    <w:rsid w:val="00A726AF"/>
    <w:rsid w:val="00AF7BD8"/>
    <w:rsid w:val="00C022C6"/>
    <w:rsid w:val="00C03D0F"/>
    <w:rsid w:val="00C31FCC"/>
    <w:rsid w:val="00C61697"/>
    <w:rsid w:val="00C86AB9"/>
    <w:rsid w:val="00CA7397"/>
    <w:rsid w:val="00CA7FF5"/>
    <w:rsid w:val="00CB7BB5"/>
    <w:rsid w:val="00CD6948"/>
    <w:rsid w:val="00CD7D81"/>
    <w:rsid w:val="00CE6776"/>
    <w:rsid w:val="00D060E0"/>
    <w:rsid w:val="00D1385D"/>
    <w:rsid w:val="00DB3A9F"/>
    <w:rsid w:val="00DD7A6E"/>
    <w:rsid w:val="00E30BFE"/>
    <w:rsid w:val="00E84486"/>
    <w:rsid w:val="00EE7885"/>
    <w:rsid w:val="00FC0197"/>
    <w:rsid w:val="00FD75D3"/>
    <w:rsid w:val="00FF6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3</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annah Ashna Jacob</cp:lastModifiedBy>
  <cp:revision>37</cp:revision>
  <dcterms:created xsi:type="dcterms:W3CDTF">2020-03-23T09:35:00Z</dcterms:created>
  <dcterms:modified xsi:type="dcterms:W3CDTF">2021-02-15T22:54:00Z</dcterms:modified>
</cp:coreProperties>
</file>